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570F9" w:rsidRDefault="00591127" w:rsidP="006570F9">
      <w:pPr>
        <w:spacing w:after="0"/>
        <w:rPr>
          <w:rFonts w:ascii="Times New Roman" w:hAnsi="Times New Roman" w:cs="Times New Roman"/>
          <w:b/>
          <w:caps/>
          <w:sz w:val="28"/>
        </w:rPr>
      </w:pPr>
      <w:r w:rsidRPr="006570F9">
        <w:rPr>
          <w:rFonts w:ascii="Times New Roman" w:hAnsi="Times New Roman" w:cs="Times New Roman"/>
          <w:b/>
          <w:caps/>
          <w:sz w:val="28"/>
        </w:rPr>
        <w:t>Malcom M. Odom</w:t>
      </w:r>
    </w:p>
    <w:p w:rsidR="00591127" w:rsidRPr="006570F9" w:rsidRDefault="006570F9" w:rsidP="006570F9">
      <w:pPr>
        <w:spacing w:after="0"/>
        <w:rPr>
          <w:rFonts w:ascii="Times New Roman" w:hAnsi="Times New Roman" w:cs="Times New Roman"/>
          <w:i/>
        </w:rPr>
      </w:pPr>
      <w:r w:rsidRPr="006570F9">
        <w:rPr>
          <w:rFonts w:ascii="Times New Roman" w:hAnsi="Times New Roman" w:cs="Times New Roman"/>
          <w:i/>
        </w:rPr>
        <w:t>Welding / Construction / Carpentry</w:t>
      </w:r>
    </w:p>
    <w:p w:rsidR="00591127" w:rsidRPr="006570F9" w:rsidRDefault="00591127" w:rsidP="006570F9">
      <w:pPr>
        <w:spacing w:after="0"/>
        <w:jc w:val="right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modom@wwrfresource.com</w:t>
      </w:r>
    </w:p>
    <w:p w:rsidR="00591127" w:rsidRPr="006570F9" w:rsidRDefault="00591127" w:rsidP="006570F9">
      <w:pPr>
        <w:spacing w:after="0"/>
        <w:jc w:val="right"/>
        <w:rPr>
          <w:rFonts w:ascii="Times New Roman" w:hAnsi="Times New Roman" w:cs="Times New Roman"/>
          <w:i/>
        </w:rPr>
      </w:pPr>
      <w:r w:rsidRPr="006570F9">
        <w:rPr>
          <w:rFonts w:ascii="Times New Roman" w:hAnsi="Times New Roman" w:cs="Times New Roman"/>
          <w:i/>
        </w:rPr>
        <w:t>Message: (316) 265-5211 ext. 208</w:t>
      </w:r>
    </w:p>
    <w:p w:rsidR="00591127" w:rsidRPr="006570F9" w:rsidRDefault="00591127" w:rsidP="006570F9">
      <w:pPr>
        <w:jc w:val="right"/>
        <w:rPr>
          <w:rFonts w:ascii="Times New Roman" w:hAnsi="Times New Roman" w:cs="Times New Roman"/>
          <w:i/>
        </w:rPr>
      </w:pPr>
      <w:r w:rsidRPr="006570F9">
        <w:rPr>
          <w:rFonts w:ascii="Times New Roman" w:hAnsi="Times New Roman" w:cs="Times New Roman"/>
          <w:i/>
        </w:rPr>
        <w:t>401 S. Emporia, Wichita, KS 67202</w:t>
      </w:r>
    </w:p>
    <w:p w:rsidR="00591127" w:rsidRPr="006570F9" w:rsidRDefault="00591127" w:rsidP="006570F9">
      <w:pPr>
        <w:spacing w:after="120"/>
        <w:rPr>
          <w:rFonts w:ascii="Times New Roman" w:hAnsi="Times New Roman" w:cs="Times New Roman"/>
          <w:b/>
          <w:caps/>
        </w:rPr>
      </w:pPr>
      <w:r w:rsidRPr="006570F9">
        <w:rPr>
          <w:rFonts w:ascii="Times New Roman" w:hAnsi="Times New Roman" w:cs="Times New Roman"/>
          <w:b/>
          <w:caps/>
        </w:rPr>
        <w:t>Summary of Qualifications</w:t>
      </w:r>
    </w:p>
    <w:p w:rsidR="00591127" w:rsidRPr="006570F9" w:rsidRDefault="00591127" w:rsidP="006570F9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Motivated and dedicated employee with education in Carpentry from NCCER.</w:t>
      </w:r>
    </w:p>
    <w:p w:rsidR="00591127" w:rsidRPr="006570F9" w:rsidRDefault="00591127" w:rsidP="006570F9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Maintains a current OSHA 10-hour Safety card from 2</w:t>
      </w:r>
      <w:bookmarkStart w:id="0" w:name="_GoBack"/>
      <w:bookmarkEnd w:id="0"/>
      <w:r w:rsidRPr="006570F9">
        <w:rPr>
          <w:rFonts w:ascii="Times New Roman" w:hAnsi="Times New Roman" w:cs="Times New Roman"/>
        </w:rPr>
        <w:t>015.</w:t>
      </w:r>
    </w:p>
    <w:p w:rsidR="00591127" w:rsidRPr="006570F9" w:rsidRDefault="00591127" w:rsidP="006570F9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Can be counted on to show up early and stay late to finish assigned projects with minimal supervision.</w:t>
      </w:r>
    </w:p>
    <w:p w:rsidR="00591127" w:rsidRPr="006570F9" w:rsidRDefault="00591127" w:rsidP="006570F9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Able to learn new skills quickly, such as carpentry, construction, and welding.</w:t>
      </w:r>
    </w:p>
    <w:p w:rsidR="00591127" w:rsidRPr="006570F9" w:rsidRDefault="00591127" w:rsidP="006570F9">
      <w:pPr>
        <w:spacing w:after="120"/>
        <w:rPr>
          <w:rFonts w:ascii="Times New Roman" w:hAnsi="Times New Roman" w:cs="Times New Roman"/>
          <w:b/>
          <w:caps/>
        </w:rPr>
      </w:pPr>
      <w:r w:rsidRPr="006570F9">
        <w:rPr>
          <w:rFonts w:ascii="Times New Roman" w:hAnsi="Times New Roman" w:cs="Times New Roman"/>
          <w:b/>
          <w:caps/>
        </w:rPr>
        <w:t>Skill Profile</w:t>
      </w:r>
    </w:p>
    <w:p w:rsidR="00591127" w:rsidRPr="006570F9" w:rsidRDefault="00591127" w:rsidP="006570F9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Certified hand, power, and pneumatic tool operator.</w:t>
      </w:r>
    </w:p>
    <w:p w:rsidR="00591127" w:rsidRPr="006570F9" w:rsidRDefault="00591127" w:rsidP="006570F9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proofErr w:type="spellStart"/>
      <w:r w:rsidRPr="006570F9">
        <w:rPr>
          <w:rFonts w:ascii="Times New Roman" w:hAnsi="Times New Roman" w:cs="Times New Roman"/>
        </w:rPr>
        <w:t>Mig</w:t>
      </w:r>
      <w:proofErr w:type="spellEnd"/>
      <w:r w:rsidRPr="006570F9">
        <w:rPr>
          <w:rFonts w:ascii="Times New Roman" w:hAnsi="Times New Roman" w:cs="Times New Roman"/>
        </w:rPr>
        <w:t xml:space="preserve"> and stick welding.</w:t>
      </w:r>
    </w:p>
    <w:p w:rsidR="00591127" w:rsidRPr="006570F9" w:rsidRDefault="00591127" w:rsidP="006570F9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Cutting torches and plasma cutters</w:t>
      </w:r>
    </w:p>
    <w:p w:rsidR="00591127" w:rsidRPr="006570F9" w:rsidRDefault="00591127" w:rsidP="006570F9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Sheet metal cutting machines</w:t>
      </w:r>
    </w:p>
    <w:p w:rsidR="00591127" w:rsidRPr="006570F9" w:rsidRDefault="00591127" w:rsidP="006570F9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Grinders</w:t>
      </w:r>
    </w:p>
    <w:p w:rsidR="006570F9" w:rsidRPr="006570F9" w:rsidRDefault="006570F9" w:rsidP="006570F9">
      <w:pPr>
        <w:spacing w:after="120"/>
        <w:rPr>
          <w:rFonts w:ascii="Times New Roman" w:hAnsi="Times New Roman" w:cs="Times New Roman"/>
          <w:b/>
          <w:caps/>
        </w:rPr>
      </w:pPr>
      <w:r w:rsidRPr="006570F9">
        <w:rPr>
          <w:rFonts w:ascii="Times New Roman" w:hAnsi="Times New Roman" w:cs="Times New Roman"/>
          <w:b/>
          <w:caps/>
        </w:rPr>
        <w:t>Work History</w:t>
      </w:r>
    </w:p>
    <w:p w:rsidR="00591127" w:rsidRPr="006570F9" w:rsidRDefault="00591127" w:rsidP="006570F9">
      <w:pPr>
        <w:tabs>
          <w:tab w:val="left" w:pos="2880"/>
          <w:tab w:val="left" w:pos="6480"/>
          <w:tab w:val="right" w:pos="9360"/>
        </w:tabs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  <w:i/>
        </w:rPr>
        <w:t>Carpenter</w:t>
      </w:r>
      <w:r w:rsidRPr="006570F9">
        <w:rPr>
          <w:rFonts w:ascii="Times New Roman" w:hAnsi="Times New Roman" w:cs="Times New Roman"/>
        </w:rPr>
        <w:tab/>
        <w:t>State of Kansas Carpentry Program</w:t>
      </w:r>
      <w:r w:rsidRPr="006570F9">
        <w:rPr>
          <w:rFonts w:ascii="Times New Roman" w:hAnsi="Times New Roman" w:cs="Times New Roman"/>
        </w:rPr>
        <w:tab/>
        <w:t>Norton, KS</w:t>
      </w:r>
      <w:r w:rsidRPr="006570F9">
        <w:rPr>
          <w:rFonts w:ascii="Times New Roman" w:hAnsi="Times New Roman" w:cs="Times New Roman"/>
        </w:rPr>
        <w:tab/>
        <w:t>2015</w:t>
      </w:r>
    </w:p>
    <w:p w:rsidR="00591127" w:rsidRPr="006570F9" w:rsidRDefault="00591127" w:rsidP="006570F9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Built floors, walls, and roofs using a variety of hand, power, and pneumatic tools.</w:t>
      </w:r>
    </w:p>
    <w:p w:rsidR="00591127" w:rsidRPr="006570F9" w:rsidRDefault="00591127" w:rsidP="006570F9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Completed door and window installation for large projects.</w:t>
      </w:r>
    </w:p>
    <w:p w:rsidR="00591127" w:rsidRPr="006570F9" w:rsidRDefault="00591127" w:rsidP="006570F9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Laid down plywood and painted finished surfaces.</w:t>
      </w:r>
    </w:p>
    <w:p w:rsidR="00591127" w:rsidRPr="006570F9" w:rsidRDefault="00591127" w:rsidP="006570F9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Constructed small sheds for sale in the local community.</w:t>
      </w:r>
    </w:p>
    <w:p w:rsidR="00591127" w:rsidRPr="006570F9" w:rsidRDefault="00591127" w:rsidP="006570F9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Worked with concrete reinforcement materials.</w:t>
      </w:r>
    </w:p>
    <w:p w:rsidR="00591127" w:rsidRPr="006570F9" w:rsidRDefault="00591127" w:rsidP="006570F9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Designed custom stair layouts.</w:t>
      </w:r>
    </w:p>
    <w:p w:rsidR="00591127" w:rsidRPr="006570F9" w:rsidRDefault="00591127" w:rsidP="006570F9">
      <w:pPr>
        <w:tabs>
          <w:tab w:val="left" w:pos="2880"/>
          <w:tab w:val="left" w:pos="6480"/>
          <w:tab w:val="right" w:pos="9360"/>
        </w:tabs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  <w:i/>
        </w:rPr>
        <w:t>Concrete Worker</w:t>
      </w:r>
      <w:r w:rsidRPr="006570F9">
        <w:rPr>
          <w:rFonts w:ascii="Times New Roman" w:hAnsi="Times New Roman" w:cs="Times New Roman"/>
        </w:rPr>
        <w:tab/>
        <w:t>State of Kansas</w:t>
      </w:r>
      <w:r w:rsidRPr="006570F9">
        <w:rPr>
          <w:rFonts w:ascii="Times New Roman" w:hAnsi="Times New Roman" w:cs="Times New Roman"/>
        </w:rPr>
        <w:tab/>
        <w:t>Norton, KS</w:t>
      </w:r>
      <w:r w:rsidRPr="006570F9">
        <w:rPr>
          <w:rFonts w:ascii="Times New Roman" w:hAnsi="Times New Roman" w:cs="Times New Roman"/>
        </w:rPr>
        <w:tab/>
        <w:t>2014 – 2015</w:t>
      </w:r>
    </w:p>
    <w:p w:rsidR="00591127" w:rsidRPr="006570F9" w:rsidRDefault="00591127" w:rsidP="006570F9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Located problematic areas in large concrete lots that needed to be removed.</w:t>
      </w:r>
    </w:p>
    <w:p w:rsidR="00591127" w:rsidRPr="006570F9" w:rsidRDefault="00591127" w:rsidP="006570F9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Used jackhammers to break up old concrete and removed debris to prepare for new concrete</w:t>
      </w:r>
    </w:p>
    <w:p w:rsidR="00591127" w:rsidRPr="006570F9" w:rsidRDefault="00591127" w:rsidP="006570F9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Replaced old concrete with new material reinforced with rebar.</w:t>
      </w:r>
    </w:p>
    <w:p w:rsidR="00591127" w:rsidRPr="006570F9" w:rsidRDefault="00591127" w:rsidP="006570F9">
      <w:pPr>
        <w:tabs>
          <w:tab w:val="left" w:pos="2880"/>
          <w:tab w:val="left" w:pos="6480"/>
          <w:tab w:val="right" w:pos="9360"/>
        </w:tabs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  <w:i/>
        </w:rPr>
        <w:t>Cook</w:t>
      </w:r>
      <w:r w:rsidRPr="006570F9">
        <w:rPr>
          <w:rFonts w:ascii="Times New Roman" w:hAnsi="Times New Roman" w:cs="Times New Roman"/>
        </w:rPr>
        <w:tab/>
        <w:t>Doc’s Restaurant (Aramark)</w:t>
      </w:r>
      <w:r w:rsidRPr="006570F9">
        <w:rPr>
          <w:rFonts w:ascii="Times New Roman" w:hAnsi="Times New Roman" w:cs="Times New Roman"/>
        </w:rPr>
        <w:tab/>
        <w:t>El Dorado, KS</w:t>
      </w:r>
      <w:r w:rsidRPr="006570F9">
        <w:rPr>
          <w:rFonts w:ascii="Times New Roman" w:hAnsi="Times New Roman" w:cs="Times New Roman"/>
        </w:rPr>
        <w:tab/>
        <w:t>2014</w:t>
      </w:r>
    </w:p>
    <w:p w:rsidR="00591127" w:rsidRPr="006570F9" w:rsidRDefault="00591127" w:rsidP="006570F9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Followed corporate recipes to prepare doughs and sauces for pizzas from scratch.</w:t>
      </w:r>
    </w:p>
    <w:p w:rsidR="00591127" w:rsidRPr="006570F9" w:rsidRDefault="00591127" w:rsidP="006570F9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Cooked an assortment of meats used to top pizzas made to order.</w:t>
      </w:r>
    </w:p>
    <w:p w:rsidR="00591127" w:rsidRPr="006570F9" w:rsidRDefault="006570F9" w:rsidP="006570F9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Worked on both the fry and grill station to serve a variety of fried foods and grilled items.</w:t>
      </w:r>
    </w:p>
    <w:p w:rsidR="006570F9" w:rsidRPr="006570F9" w:rsidRDefault="006570F9" w:rsidP="006570F9">
      <w:pPr>
        <w:spacing w:after="120"/>
        <w:rPr>
          <w:rFonts w:ascii="Times New Roman" w:hAnsi="Times New Roman" w:cs="Times New Roman"/>
          <w:b/>
          <w:caps/>
        </w:rPr>
      </w:pPr>
      <w:r w:rsidRPr="006570F9">
        <w:rPr>
          <w:rFonts w:ascii="Times New Roman" w:hAnsi="Times New Roman" w:cs="Times New Roman"/>
          <w:b/>
          <w:caps/>
        </w:rPr>
        <w:t>Education</w:t>
      </w:r>
    </w:p>
    <w:p w:rsidR="006570F9" w:rsidRPr="006570F9" w:rsidRDefault="006570F9" w:rsidP="006570F9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6570F9">
        <w:rPr>
          <w:rFonts w:ascii="Times New Roman" w:hAnsi="Times New Roman" w:cs="Times New Roman"/>
        </w:rPr>
        <w:t>NCCER Carpentry Level 1</w:t>
      </w:r>
      <w:r w:rsidRPr="006570F9">
        <w:rPr>
          <w:rFonts w:ascii="Times New Roman" w:hAnsi="Times New Roman" w:cs="Times New Roman"/>
        </w:rPr>
        <w:tab/>
        <w:t>Southeast Kansas Education Service Center</w:t>
      </w:r>
      <w:r w:rsidRPr="006570F9">
        <w:rPr>
          <w:rFonts w:ascii="Times New Roman" w:hAnsi="Times New Roman" w:cs="Times New Roman"/>
        </w:rPr>
        <w:tab/>
        <w:t>August 2015</w:t>
      </w:r>
    </w:p>
    <w:p w:rsidR="00591127" w:rsidRPr="006570F9" w:rsidRDefault="006570F9" w:rsidP="006570F9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  <w:i/>
        </w:rPr>
      </w:pPr>
      <w:r w:rsidRPr="006570F9">
        <w:rPr>
          <w:rFonts w:ascii="Times New Roman" w:hAnsi="Times New Roman" w:cs="Times New Roman"/>
        </w:rPr>
        <w:t>Vo-tech Food Service</w:t>
      </w:r>
      <w:r w:rsidRPr="006570F9">
        <w:rPr>
          <w:rFonts w:ascii="Times New Roman" w:hAnsi="Times New Roman" w:cs="Times New Roman"/>
        </w:rPr>
        <w:tab/>
      </w:r>
      <w:r w:rsidRPr="006570F9">
        <w:rPr>
          <w:rFonts w:ascii="Times New Roman" w:hAnsi="Times New Roman" w:cs="Times New Roman"/>
        </w:rPr>
        <w:tab/>
        <w:t>Aramark Kitchen Basics</w:t>
      </w:r>
      <w:r w:rsidRPr="006570F9">
        <w:rPr>
          <w:rFonts w:ascii="Times New Roman" w:hAnsi="Times New Roman" w:cs="Times New Roman"/>
        </w:rPr>
        <w:tab/>
      </w:r>
      <w:r w:rsidRPr="006570F9">
        <w:rPr>
          <w:rFonts w:ascii="Times New Roman" w:hAnsi="Times New Roman" w:cs="Times New Roman"/>
        </w:rPr>
        <w:tab/>
      </w:r>
      <w:r w:rsidRPr="006570F9">
        <w:rPr>
          <w:rFonts w:ascii="Times New Roman" w:hAnsi="Times New Roman" w:cs="Times New Roman"/>
        </w:rPr>
        <w:tab/>
        <w:t>August 2014</w:t>
      </w:r>
    </w:p>
    <w:sectPr w:rsidR="00591127" w:rsidRPr="00657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C4175"/>
    <w:multiLevelType w:val="hybridMultilevel"/>
    <w:tmpl w:val="F37A5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0510C"/>
    <w:multiLevelType w:val="hybridMultilevel"/>
    <w:tmpl w:val="E3AA8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3E3D3B"/>
    <w:multiLevelType w:val="hybridMultilevel"/>
    <w:tmpl w:val="9A845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8B3E2A"/>
    <w:multiLevelType w:val="hybridMultilevel"/>
    <w:tmpl w:val="0426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196D13"/>
    <w:multiLevelType w:val="hybridMultilevel"/>
    <w:tmpl w:val="81FE6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2D632B"/>
    <w:multiLevelType w:val="hybridMultilevel"/>
    <w:tmpl w:val="451A6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DQzNDU1tjS3MDdU0lEKTi0uzszPAykwrAUAi84dTSwAAAA="/>
  </w:docVars>
  <w:rsids>
    <w:rsidRoot w:val="00591127"/>
    <w:rsid w:val="00522C52"/>
    <w:rsid w:val="00591127"/>
    <w:rsid w:val="006570F9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12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112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112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911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dcterms:created xsi:type="dcterms:W3CDTF">2018-04-05T14:20:00Z</dcterms:created>
  <dcterms:modified xsi:type="dcterms:W3CDTF">2018-04-05T14:34:00Z</dcterms:modified>
</cp:coreProperties>
</file>